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ontext-cli-eap-user-agreement"/>
      <w:bookmarkEnd w:id="21"/>
      <w:r>
        <w:t xml:space="preserve">JetBrains Context CLI EAP User Agreement</w:t>
      </w:r>
    </w:p>
    <w:p>
      <w:pPr>
        <w:pStyle w:val="FirstParagraph"/>
      </w:pPr>
      <w:r>
        <w:rPr>
          <w:b/>
        </w:rPr>
        <w:t xml:space="preserve">Version 1.0, effective as of July 7, 2026</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JETBRAINS SOFTWARE, OR BY DOWNLOADING, INSTALLING, OR RUNNING THE STANDALONE JETBRAINS CONTEXT CLI APPLICATION, YOU BECOME A PARTY TO THIS AGREEMENT, YOU DECLARE YOU HAVE THE LEGAL CAPACITY TO ENTER INTO SUCH AGREEMENT, AND YOU CONSENT TO BE BOUND BY ALL THE TERMS AND CONDITIONS SET FORTH BELOW.</w:t>
      </w:r>
    </w:p>
    <w:p>
      <w:pPr>
        <w:pStyle w:val="BodyText"/>
      </w:pPr>
      <w:r>
        <w:t xml:space="preserve">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technical documentation for the Product,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the Early Access Program for the Product as referenced in the preamble of this Agreement.</w:t>
      </w:r>
    </w:p>
    <w:p>
      <w:pPr>
        <w:pStyle w:val="BodyText"/>
      </w:pPr>
      <w:r>
        <w:t xml:space="preserve">“</w:t>
      </w:r>
      <w:r>
        <w:rPr>
          <w:b/>
        </w:rPr>
        <w:t xml:space="preserve">EAP Term</w:t>
      </w:r>
      <w:r>
        <w:t xml:space="preserve">” is the period of the EAP, during which You can use the Product under this Agreement.</w:t>
      </w:r>
    </w:p>
    <w:p>
      <w:pPr>
        <w:pStyle w:val="BodyText"/>
      </w:pPr>
      <w:r>
        <w:t xml:space="preserve">“</w:t>
      </w:r>
      <w:r>
        <w:rPr>
          <w:b/>
        </w:rPr>
        <w:t xml:space="preserve">Master Terms</w:t>
      </w:r>
      <w:r>
        <w:t xml:space="preserve">” means either the JetBrains AI Terms of Service (Version 2.1) or the JetBrains AI Platform Terms of Service (Version 3.0), whichever is applicable to You based on Your customer type and acceptance history.</w:t>
      </w:r>
    </w:p>
    <w:p>
      <w:pPr>
        <w:pStyle w:val="BodyText"/>
      </w:pPr>
      <w:r>
        <w:t xml:space="preserve">“</w:t>
      </w:r>
      <w:r>
        <w:rPr>
          <w:b/>
        </w:rPr>
        <w:t xml:space="preserve">Product</w:t>
      </w:r>
      <w:r>
        <w:t xml:space="preserve">” or “</w:t>
      </w:r>
      <w:r>
        <w:rPr>
          <w:b/>
        </w:rPr>
        <w:t xml:space="preserve">JetBrains Context</w:t>
      </w:r>
      <w:r>
        <w:t xml:space="preserve">” means the command-line interface (“</w:t>
      </w:r>
      <w:r>
        <w:rPr>
          <w:b/>
        </w:rPr>
        <w:t xml:space="preserve">CLI</w:t>
      </w:r>
      <w:r>
        <w:t xml:space="preserve">”) based software licensed to You under this Agreement, designed to semantically index, manage, and retrieve local software repository context.</w:t>
      </w:r>
    </w:p>
    <w:p>
      <w:pPr>
        <w:pStyle w:val="BodyText"/>
      </w:pPr>
      <w:r>
        <w:t xml:space="preserve">“</w:t>
      </w:r>
      <w:r>
        <w:rPr>
          <w:b/>
        </w:rPr>
        <w:t xml:space="preserve">Vector Index</w:t>
      </w:r>
      <w:r>
        <w:t xml:space="preserve">” means the database of vector representations, embeddings, mathematical representations of code structure, code chunk summaries, comment extractions, and metadata compiled from Your repositories.</w:t>
      </w:r>
    </w:p>
    <w:p>
      <w:pPr>
        <w:pStyle w:val="Heading2"/>
      </w:pPr>
      <w:bookmarkStart w:id="25" w:name="the-license-your-rights-and-your-responsibilities"/>
      <w:bookmarkEnd w:id="25"/>
      <w:r>
        <w:t xml:space="preserve">3. The License, Your Rights, and Your Responsibilities</w:t>
      </w:r>
    </w:p>
    <w:p>
      <w:pPr>
        <w:pStyle w:val="FirstParagraph"/>
      </w:pPr>
      <w:r>
        <w:rPr>
          <w:b/>
        </w:rPr>
        <w:t xml:space="preserve">3.1. License.</w:t>
      </w:r>
      <w:r>
        <w:t xml:space="preserve"> </w:t>
      </w:r>
      <w:r>
        <w:t xml:space="preserve">You may install the Product on any number of computing devices free of charge and use it during the EAP Term as long as You comply with this Agreement and the Master Terms. The license provided is worldwide, non-exclusive, non-transferable, non-sublicensable, and royalty-free for the term of the EAP.</w:t>
      </w:r>
    </w:p>
    <w:p>
      <w:pPr>
        <w:pStyle w:val="BodyText"/>
      </w:pPr>
      <w:r>
        <w:rPr>
          <w:b/>
        </w:rPr>
        <w:t xml:space="preserve">3.2. Updates.</w:t>
      </w:r>
      <w:r>
        <w:t xml:space="preserve"> </w:t>
      </w:r>
      <w:r>
        <w:t xml:space="preserve">We may issue, from time to time, updates to the Product. These updates may change the Product’s features, and if You install the newer version of the Product, You agree to these changes and acknowledge that updates are subject to the terms of this Agreement unless otherwise specified in this Agreement.</w:t>
      </w:r>
    </w:p>
    <w:p>
      <w:pPr>
        <w:pStyle w:val="BodyText"/>
      </w:pPr>
      <w:r>
        <w:rPr>
          <w:b/>
        </w:rPr>
        <w:t xml:space="preserve">3.3.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ttempts to overcome or bypass technical restrictions, security protection, or authentication methods;</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6" w:name="intellectual-property-rights-and-ownership"/>
      <w:bookmarkEnd w:id="26"/>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w:t>
      </w:r>
    </w:p>
    <w:p>
      <w:pPr>
        <w:pStyle w:val="BodyText"/>
      </w:pPr>
      <w:r>
        <w:rPr>
          <w:b/>
        </w:rPr>
        <w:t xml:space="preserve">4.2. You Own Your Data.</w:t>
      </w:r>
      <w:r>
        <w:t xml:space="preserve"> </w:t>
      </w:r>
      <w:r>
        <w:t xml:space="preserve">You retain ownership of all proprietary and intellectual property rights to the data that You transfer to or process through the Product. We do not claim ownership of Your code or repositories.</w:t>
      </w:r>
    </w:p>
    <w:p>
      <w:pPr>
        <w:pStyle w:val="BodyText"/>
      </w:pPr>
      <w:r>
        <w:rPr>
          <w:b/>
        </w:rPr>
        <w:t xml:space="preserve">4.3. Feedback.</w:t>
      </w:r>
      <w:r>
        <w:t xml:space="preserve"> </w:t>
      </w:r>
      <w:r>
        <w:t xml:space="preserve">To the extent You provide any ideas, suggestions, recommendations, proposals, or other feedback about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which are availabl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data-processing-and-cloud-hosting"/>
      <w:bookmarkEnd w:id="28"/>
      <w:r>
        <w:t xml:space="preserve">5. Data Processing and Cloud Hosting</w:t>
      </w:r>
    </w:p>
    <w:p>
      <w:pPr>
        <w:pStyle w:val="FirstParagraph"/>
      </w:pPr>
      <w:r>
        <w:rPr>
          <w:b/>
        </w:rPr>
        <w:t xml:space="preserve">5.1. Processing and Hosting Permissions.</w:t>
      </w:r>
      <w:r>
        <w:t xml:space="preserve"> </w:t>
      </w:r>
      <w:r>
        <w:t xml:space="preserve">In order for Us to provide the semantic indexing features of the Product, You give JetBrains permission to access, host, store, copy, alter, utilize, parse, and display Your inputs, data, suggestions and/or outputs, as well as Your repositories, configuration data, infrastructure state, and operational metadata (collectively, “</w:t>
      </w:r>
      <w:r>
        <w:rPr>
          <w:b/>
        </w:rPr>
        <w:t xml:space="preserve">EAP Data</w:t>
      </w:r>
      <w:r>
        <w:t xml:space="preserve">”) on JetBrains’ cloud infrastructure (deployed on Google Cloud Platform).</w:t>
      </w:r>
    </w:p>
    <w:p>
      <w:pPr>
        <w:pStyle w:val="BodyText"/>
      </w:pPr>
      <w:r>
        <w:rPr>
          <w:b/>
        </w:rPr>
        <w:t xml:space="preserve">5.2. Vector Indexing.</w:t>
      </w:r>
      <w:r>
        <w:t xml:space="preserve"> </w:t>
      </w:r>
      <w:r>
        <w:t xml:space="preserve">You authorize JetBrains Context to parse EAP Data locally on Your device, transmit it to JetBrains’ cloud servers, and compile and persistently host the resulting Vector Index in JetBrains’ cloud database for semantic retrieval.</w:t>
      </w:r>
    </w:p>
    <w:p>
      <w:pPr>
        <w:pStyle w:val="BodyText"/>
      </w:pPr>
      <w:r>
        <w:rPr>
          <w:b/>
        </w:rPr>
        <w:t xml:space="preserve">5.3. Exclusion of Raw Source Code.</w:t>
      </w:r>
      <w:r>
        <w:t xml:space="preserve"> </w:t>
      </w:r>
      <w:r>
        <w:t xml:space="preserve">JetBrains Context does not permanently store or host Your raw, plain-text source code on JetBrains’ cloud servers. Once the local parsing and Vector Index generation are complete, the raw, plain-text source code of Your files is excluded from persistent cloud storage.</w:t>
      </w:r>
    </w:p>
    <w:p>
      <w:pPr>
        <w:pStyle w:val="BodyText"/>
      </w:pPr>
      <w:r>
        <w:rPr>
          <w:b/>
        </w:rPr>
        <w:t xml:space="preserve">5.4. Model Training Prohibition.</w:t>
      </w:r>
      <w:r>
        <w:t xml:space="preserve"> </w:t>
      </w:r>
      <w:r>
        <w:t xml:space="preserve">JetBrains shall not use Your EAP Data, Vector Index, or associated semantic queries processed through JetBrains Context to train, fine-tune, or reinforce any public, proprietary, or third-party generative large language models.</w:t>
      </w:r>
    </w:p>
    <w:p>
      <w:pPr>
        <w:pStyle w:val="Heading2"/>
      </w:pPr>
      <w:bookmarkStart w:id="29" w:name="warranty-limitation"/>
      <w:bookmarkEnd w:id="29"/>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0" w:name="disclaimer-of-damages"/>
      <w:bookmarkEnd w:id="30"/>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or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foreseeable or not;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1" w:name="term-termination-and-data-purging"/>
      <w:bookmarkEnd w:id="31"/>
      <w:r>
        <w:t xml:space="preserve">8. Term, Termination, and Data Purging</w:t>
      </w:r>
    </w:p>
    <w:p>
      <w:pPr>
        <w:pStyle w:val="FirstParagraph"/>
      </w:pPr>
      <w:r>
        <w:rPr>
          <w:b/>
        </w:rPr>
        <w:t xml:space="preserve">8.1. Term.</w:t>
      </w:r>
      <w:r>
        <w:t xml:space="preserve"> </w:t>
      </w:r>
      <w:r>
        <w:t xml:space="preserve">This Agreement will commence upon its acceptance by You, and it will continue for the duration of the EAP Term or until it is terminated by either party according to this Agreement or applicable law.</w:t>
      </w:r>
    </w:p>
    <w:p>
      <w:pPr>
        <w:pStyle w:val="BodyText"/>
      </w:pPr>
      <w:r>
        <w:rPr>
          <w:b/>
        </w:rPr>
        <w:t xml:space="preserve">8.2. Termination by JetBrains.</w:t>
      </w:r>
      <w:r>
        <w:t xml:space="preserve"> </w:t>
      </w:r>
      <w:r>
        <w:t xml:space="preserve">We reserve the right, in Oour sole discretion, at any time, with or without cause, and without prior notice, liability, or penalty, to (i) terminate this Agreement and Your individual right to use JetBrains Context, and/or (ii) suspend, discontinue, or terminate the entire JetBrains Context EAP program as a whole, including for the purpose of transitioning the Product to general availability.</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BodyText"/>
      </w:pPr>
      <w:r>
        <w:rPr>
          <w:b/>
        </w:rPr>
        <w:t xml:space="preserve">8.4. Automatic Purging.</w:t>
      </w:r>
      <w:r>
        <w:t xml:space="preserve"> </w:t>
      </w:r>
      <w:r>
        <w:t xml:space="preserve">Unless otherwise established in connection with a transition to general availability under Section 8.5, immediately upon the expiration or termination of this Agreement, or upon Your decision to withdraw and cease using the Product, Your license to JetBrains Context is terminated, and We will permanently delete, purge, and erase the hosted Vector Index and all associated EAP Data from Our cloud servers and databases.</w:t>
      </w:r>
    </w:p>
    <w:p>
      <w:pPr>
        <w:pStyle w:val="BodyText"/>
      </w:pPr>
      <w:r>
        <w:rPr>
          <w:b/>
        </w:rPr>
        <w:t xml:space="preserve">8.5. Transition to General Availability.</w:t>
      </w:r>
      <w:r>
        <w:t xml:space="preserve"> </w:t>
      </w:r>
      <w:r>
        <w:t xml:space="preserve">If We make the Product generally available as a commercial service or as a feature of an existing JetBrains service, this Agreement will automatically terminate. Your continued use of the general availability version of the Product will no longer be governed by this Agreement and will instead be subject to the Master Terms or such other applicable terms of service as We may specify at the time of the general availability release.</w:t>
      </w:r>
    </w:p>
    <w:p>
      <w:pPr>
        <w:pStyle w:val="Heading2"/>
      </w:pPr>
      <w:bookmarkStart w:id="32" w:name="export-control-laws"/>
      <w:bookmarkEnd w:id="32"/>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3">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4" w:name="miscellaneous"/>
      <w:bookmarkEnd w:id="34"/>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an updated version of this Agreement (“</w:t>
      </w:r>
      <w:r>
        <w:rPr>
          <w:b/>
        </w:rPr>
        <w:t xml:space="preserve">Updated Agreement</w:t>
      </w:r>
      <w:r>
        <w:t xml:space="preserve">”) in connection with new versions, features, updates, enhancements, or other changes to the Product. We will notify You about the Updated Agreement either by displaying it to You in the Product, in Your JetBrains Account, or by email. By accepting the Updated Agreement or by continuing to use the Product after the effective date specified in the notification, You agree to be bound by the Updated Agreement instead of this Agreement. If You do not agree to the Updated Agreement,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together with the applicable Master Terms governing Your use of the underlying JetBrains AI services, constitutes the entire agreement between You and Us in relation to its subject matter and replaces and supersedes all prior agreements, representations, understandings, and undertakings of any nature made, whether oral or written, in relation to that subject matter. In the event of any direct conflict between this Agreement and the Master Terms regarding the processing, hosting, or storage of EAP Data for JetBrains Context, the provisions of this Agreement shall prevail.</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 Personal Data</w:t>
      </w:r>
      <w:r>
        <w:t xml:space="preserve">. If We receive any personal data from You or Your users in connection with the use of the Product, We will process it as described in the JetBrains Privacy Notice available at</w:t>
      </w:r>
      <w:r>
        <w:t xml:space="preserve"> </w:t>
      </w:r>
      <w:hyperlink r:id="rId35">
        <w:r>
          <w:rPr>
            <w:rStyle w:val="Hyperlink"/>
          </w:rPr>
          <w:t xml:space="preserve">https://www.jetbrains.com/company/privacy.html</w:t>
        </w:r>
      </w:hyperlink>
      <w:r>
        <w:t xml:space="preserve">. 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 For more details, see our</w:t>
      </w:r>
      <w:r>
        <w:t xml:space="preserve"> </w:t>
      </w:r>
      <w:hyperlink r:id="rId36">
        <w:r>
          <w:rPr>
            <w:rStyle w:val="Hyperlink"/>
          </w:rPr>
          <w:t xml:space="preserve">Product Data Collection and Usage Notice</w:t>
        </w:r>
      </w:hyperlink>
      <w:r>
        <w:t xml:space="preserve"> </w:t>
      </w:r>
      <w:r>
        <w:t xml:space="preserve">available at</w:t>
      </w:r>
      <w:r>
        <w:t xml:space="preserve"> </w:t>
      </w:r>
      <w:hyperlink r:id="rId36">
        <w:r>
          <w:rPr>
            <w:rStyle w:val="Hyperlink"/>
          </w:rPr>
          <w:t xml:space="preserve">https://www.jetbrains.com/legal/docs/terms/product_data_collection/</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To the extent that any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an extrajudicial dispute resolution entity. For more information, depending on the relevant country, please visit</w:t>
      </w:r>
      <w:r>
        <w:t xml:space="preserve"> </w:t>
      </w:r>
      <w:hyperlink r:id="rId37">
        <w:r>
          <w:rPr>
            <w:rStyle w:val="Hyperlink"/>
          </w:rPr>
          <w:t xml:space="preserve">https://www.jetbrains.com/legal</w:t>
        </w:r>
      </w:hyperlink>
      <w:r>
        <w:t xml:space="preserve">.</w:t>
      </w:r>
    </w:p>
    <w:p>
      <w:pPr>
        <w:pStyle w:val="BodyText"/>
      </w:pPr>
      <w:r>
        <w:rPr>
          <w:b/>
        </w:rPr>
        <w:t xml:space="preserve">10.10. Default Application of Master Terms.</w:t>
      </w:r>
      <w:r>
        <w:t xml:space="preserve"> </w:t>
      </w:r>
      <w:r>
        <w:t xml:space="preserve">If You have not accepted the JetBrains AI Terms of Service or the JetBrains AI Platform Terms of Service prior to Your acceptance of this Agreement, You agree that the following terms shall automatically apply to Your use of the Product and constitute the Master Terms hereunder: (a) if You qualify as a</w:t>
      </w:r>
      <w:r>
        <w:t xml:space="preserve"> </w:t>
      </w:r>
      <w:r>
        <w:t xml:space="preserve">“</w:t>
      </w:r>
      <w:r>
        <w:t xml:space="preserve">Non-Business Customer</w:t>
      </w:r>
      <w:r>
        <w:t xml:space="preserve">”</w:t>
      </w:r>
      <w:r>
        <w:t xml:space="preserve"> </w:t>
      </w:r>
      <w:r>
        <w:t xml:space="preserve">(as defined in the JetBrains AI Platform Terms of Service Version 3.0), Your use of the Product shall be additionally governed by the JetBrains AI Terms of Service (Version 2.1); or (b) if You qualify as a</w:t>
      </w:r>
      <w:r>
        <w:t xml:space="preserve"> </w:t>
      </w:r>
      <w:r>
        <w:t xml:space="preserve">“</w:t>
      </w:r>
      <w:r>
        <w:t xml:space="preserve">Business Customer</w:t>
      </w:r>
      <w:r>
        <w:t xml:space="preserve">”</w:t>
      </w:r>
      <w:r>
        <w:t xml:space="preserve"> </w:t>
      </w:r>
      <w:r>
        <w:t xml:space="preserve">(as defined in the JetBrains AI Platform Terms of Service Version 3.0), Your use of the Product shall be additionally governed by the JetBrains AI Platform Terms of Service (Version 3.0).</w:t>
      </w:r>
    </w:p>
    <w:p>
      <w:pPr>
        <w:pStyle w:val="BodyText"/>
      </w:pPr>
      <w:r>
        <w:t xml:space="preserve">For further information, please contact us at</w:t>
      </w:r>
      <w:r>
        <w:t xml:space="preserve"> </w:t>
      </w:r>
      <w:hyperlink r:id="rId3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b97a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7" Target="https://www.jetbrains.com/legal"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3" Target="mailto:compliance@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7" Target="https://www.jetbrains.com/legal"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3" Target="mailto:compliance@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6T11:15:21Z</dcterms:created>
  <dcterms:modified xsi:type="dcterms:W3CDTF">2026-07-06T11:15:21Z</dcterms:modified>
</cp:coreProperties>
</file>